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/word/document.xml"/>
  <Relationship Id="rId2" Type="http://schemas.openxmlformats.org/package/2006/relationships/metadata/thumbnail" Target="/docProps/thumbnail.emf"/>
  <Relationship Id="rId3" Type="http://schemas.openxmlformats.org/package/2006/relationships/metadata/core-properties" Target="/docProps/core.xml"/>
  <Relationship Id="rId4" Type="http://schemas.openxmlformats.org/officeDocument/2006/relationships/extended-properties" Target="/docProps/app.xml"/>
  <Relationship Id="rId5" Type="http://schemas.openxmlformats.org/officeDocument/2006/relationships/custom-properties" Target="/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B6D3A" w14:textId="77777777" w:rsidR="009567E2" w:rsidRPr="009567E2" w:rsidRDefault="009567E2" w:rsidP="00913115">
      <w:pPr>
        <w:rPr>
          <w:rFonts w:ascii="Times New Roman" w:hAnsi="Times New Roman" w:cs="Times New Roman"/>
        </w:rPr>
      </w:pPr>
      <w:bookmarkStart w:id="0" w:name="_GoBack"/>
      <w:bookmarkEnd w:id="0"/>
    </w:p>
    <w:p w14:paraId="53257953" w14:textId="1E5FC1E6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The following construction standards apply to any single-family dwelling, including rental, that is built using CDBG funding in part </w:t>
      </w:r>
      <w:proofErr w:type="gramStart"/>
      <w:r w:rsidRPr="009567E2">
        <w:rPr>
          <w:rFonts w:ascii="Times New Roman" w:hAnsi="Times New Roman" w:cs="Times New Roman"/>
        </w:rPr>
        <w:t>or as a whole</w:t>
      </w:r>
      <w:proofErr w:type="gramEnd"/>
      <w:r w:rsidRPr="009567E2">
        <w:rPr>
          <w:rFonts w:ascii="Times New Roman" w:hAnsi="Times New Roman" w:cs="Times New Roman"/>
        </w:rPr>
        <w:t>.</w:t>
      </w:r>
    </w:p>
    <w:p w14:paraId="5FAC3EB1" w14:textId="7CF905F4" w:rsidR="00913115" w:rsidRPr="009567E2" w:rsidRDefault="00913115" w:rsidP="009567E2">
      <w:pPr>
        <w:jc w:val="both"/>
        <w:rPr>
          <w:rFonts w:ascii="Times New Roman" w:hAnsi="Times New Roman" w:cs="Times New Roman"/>
          <w:b/>
        </w:rPr>
      </w:pPr>
      <w:r w:rsidRPr="009567E2">
        <w:rPr>
          <w:rFonts w:ascii="Times New Roman" w:hAnsi="Times New Roman" w:cs="Times New Roman"/>
          <w:b/>
        </w:rPr>
        <w:t>The affordable housing unit must be constructed so that:</w:t>
      </w:r>
    </w:p>
    <w:p w14:paraId="6DEDE876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1) at least one entrance door, whether located at the front, side, or back of the building:</w:t>
      </w:r>
    </w:p>
    <w:p w14:paraId="5AFBE0BD" w14:textId="77777777" w:rsidR="00913115" w:rsidRPr="009567E2" w:rsidRDefault="00913115" w:rsidP="009567E2">
      <w:pPr>
        <w:ind w:firstLine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A) is on an accessible route served by a ramp or no-step entrance; and</w:t>
      </w:r>
    </w:p>
    <w:p w14:paraId="0BE9A5D4" w14:textId="77777777" w:rsidR="00913115" w:rsidRPr="009567E2" w:rsidRDefault="00913115" w:rsidP="009567E2">
      <w:pPr>
        <w:ind w:firstLine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B) has at least a standard 36-inch door;</w:t>
      </w:r>
    </w:p>
    <w:p w14:paraId="1D8B7076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2) on the first floor of the building:</w:t>
      </w:r>
    </w:p>
    <w:p w14:paraId="09662C6C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A) each interior door is at least a standard 32-inch </w:t>
      </w:r>
      <w:r w:rsidRPr="009567E2">
        <w:rPr>
          <w:rFonts w:ascii="Times New Roman" w:hAnsi="Times New Roman" w:cs="Times New Roman"/>
          <w:noProof/>
        </w:rPr>
        <w:t>door,</w:t>
      </w:r>
      <w:r w:rsidRPr="009567E2">
        <w:rPr>
          <w:rFonts w:ascii="Times New Roman" w:hAnsi="Times New Roman" w:cs="Times New Roman"/>
        </w:rPr>
        <w:t xml:space="preserve"> unless the door provides access only to a closet of less than 15 square feet in area;</w:t>
      </w:r>
    </w:p>
    <w:p w14:paraId="2FC2DEA3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B) each hallway has a width of at least 36 inches and is level, with ramped or beveled changes at each door threshold;</w:t>
      </w:r>
    </w:p>
    <w:p w14:paraId="61E3DDEB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C) each bathroom wall </w:t>
      </w:r>
      <w:r w:rsidRPr="009567E2">
        <w:rPr>
          <w:rFonts w:ascii="Times New Roman" w:hAnsi="Times New Roman" w:cs="Times New Roman"/>
          <w:noProof/>
        </w:rPr>
        <w:t>is reinforced</w:t>
      </w:r>
      <w:r w:rsidRPr="009567E2">
        <w:rPr>
          <w:rFonts w:ascii="Times New Roman" w:hAnsi="Times New Roman" w:cs="Times New Roman"/>
        </w:rPr>
        <w:t xml:space="preserve"> for </w:t>
      </w:r>
      <w:r w:rsidRPr="009567E2">
        <w:rPr>
          <w:rFonts w:ascii="Times New Roman" w:hAnsi="Times New Roman" w:cs="Times New Roman"/>
          <w:noProof/>
        </w:rPr>
        <w:t>potential</w:t>
      </w:r>
      <w:r w:rsidRPr="009567E2">
        <w:rPr>
          <w:rFonts w:ascii="Times New Roman" w:hAnsi="Times New Roman" w:cs="Times New Roman"/>
        </w:rPr>
        <w:t xml:space="preserve"> installation of grab bars;</w:t>
      </w:r>
    </w:p>
    <w:p w14:paraId="7DC55DE1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D) each electrical panel, light switch, or thermostat is not higher than 48 inches above the floor; and</w:t>
      </w:r>
    </w:p>
    <w:p w14:paraId="17AF74F4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E) each electrical plug or other receptacle is at least 15 inches above the floor; and</w:t>
      </w:r>
    </w:p>
    <w:p w14:paraId="412683FD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3) if the applicable building code or codes do not prescribe another location for the breaker boxes, each breaker box </w:t>
      </w:r>
      <w:r w:rsidRPr="009567E2">
        <w:rPr>
          <w:rFonts w:ascii="Times New Roman" w:hAnsi="Times New Roman" w:cs="Times New Roman"/>
          <w:noProof/>
        </w:rPr>
        <w:t>is located</w:t>
      </w:r>
      <w:r w:rsidRPr="009567E2">
        <w:rPr>
          <w:rFonts w:ascii="Times New Roman" w:hAnsi="Times New Roman" w:cs="Times New Roman"/>
        </w:rPr>
        <w:t xml:space="preserve"> not higher than 48 inches above the floor inside the building on the first floor.</w:t>
      </w:r>
    </w:p>
    <w:p w14:paraId="7DA26875" w14:textId="77777777" w:rsidR="004E1AED" w:rsidRPr="009567E2" w:rsidRDefault="004E1AED" w:rsidP="00913115">
      <w:pPr>
        <w:rPr>
          <w:rFonts w:ascii="Times New Roman" w:hAnsi="Times New Roman" w:cs="Times New Roman"/>
        </w:rPr>
      </w:pPr>
    </w:p>
    <w:sectPr w:rsidR="004E1AED" w:rsidRPr="009567E2" w:rsidSect="009567E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A63D1" w14:textId="77777777" w:rsidR="00F00A7A" w:rsidRDefault="00F00A7A">
      <w:pPr>
        <w:spacing w:after="0" w:line="240" w:lineRule="auto"/>
      </w:pPr>
      <w:r>
        <w:separator/>
      </w:r>
    </w:p>
  </w:endnote>
  <w:endnote w:type="continuationSeparator" w:id="0">
    <w:p w14:paraId="49A686A0" w14:textId="77777777" w:rsidR="00F00A7A" w:rsidRDefault="00F00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1D3045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76219" w14:textId="77777777" w:rsidR="00913115" w:rsidRPr="00913115" w:rsidRDefault="00913115" w:rsidP="00913115">
    <w:pPr>
      <w:pStyle w:val="Footer"/>
      <w:jc w:val="right"/>
      <w:rPr>
        <w:i/>
        <w:sz w:val="16"/>
      </w:rPr>
    </w:pPr>
    <w:r w:rsidRPr="00913115">
      <w:rPr>
        <w:i/>
        <w:sz w:val="16"/>
      </w:rPr>
      <w:t>Revised, Februar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5BBA9" w14:textId="77777777" w:rsidR="00F00A7A" w:rsidRDefault="00F00A7A">
      <w:pPr>
        <w:spacing w:after="0" w:line="240" w:lineRule="auto"/>
      </w:pPr>
      <w:r>
        <w:separator/>
      </w:r>
    </w:p>
  </w:footnote>
  <w:footnote w:type="continuationSeparator" w:id="0">
    <w:p w14:paraId="3F4C91A8" w14:textId="77777777" w:rsidR="00F00A7A" w:rsidRDefault="00F00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3FC42" w14:textId="53845C2B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8"/>
        <w:szCs w:val="28"/>
      </w:rPr>
    </w:pPr>
    <w:r w:rsidRPr="009567E2"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65307D6" wp14:editId="40A72514">
          <wp:simplePos x="0" y="0"/>
          <wp:positionH relativeFrom="column">
            <wp:posOffset>-349250</wp:posOffset>
          </wp:positionH>
          <wp:positionV relativeFrom="paragraph">
            <wp:posOffset>-147955</wp:posOffset>
          </wp:positionV>
          <wp:extent cx="1056640" cy="1002030"/>
          <wp:effectExtent l="0" t="0" r="0" b="7620"/>
          <wp:wrapThrough wrapText="bothSides">
            <wp:wrapPolygon edited="0">
              <wp:start x="9346" y="0"/>
              <wp:lineTo x="6231" y="411"/>
              <wp:lineTo x="0" y="4517"/>
              <wp:lineTo x="0" y="15194"/>
              <wp:lineTo x="4284" y="19711"/>
              <wp:lineTo x="7788" y="21354"/>
              <wp:lineTo x="13240" y="21354"/>
              <wp:lineTo x="16745" y="19711"/>
              <wp:lineTo x="21029" y="15194"/>
              <wp:lineTo x="21029" y="4517"/>
              <wp:lineTo x="14798" y="411"/>
              <wp:lineTo x="11683" y="0"/>
              <wp:lineTo x="9346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67E2">
      <w:rPr>
        <w:rFonts w:ascii="Times New Roman" w:hAnsi="Times New Roman" w:cs="Times New Roman"/>
        <w:sz w:val="28"/>
        <w:szCs w:val="28"/>
      </w:rPr>
      <w:t>TEXAS GENERAL LAND OFFICE</w:t>
    </w:r>
  </w:p>
  <w:p w14:paraId="1EB164B8" w14:textId="5EC89701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COMMUNITY DEVELOPMENT AND REVITALIZATION DIVISION</w:t>
    </w:r>
  </w:p>
  <w:p w14:paraId="16719A2C" w14:textId="16B8C110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GLO-CDR HOUSING VISITABILITY STANDARDS</w:t>
    </w:r>
  </w:p>
  <w:p w14:paraId="1F344DB9" w14:textId="77777777" w:rsidR="009567E2" w:rsidRPr="008E06BD" w:rsidRDefault="009567E2" w:rsidP="009567E2">
    <w:pPr>
      <w:spacing w:before="0" w:after="0"/>
      <w:jc w:val="right"/>
      <w:rPr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(SINGLE FAMILY)</w:t>
    </w:r>
  </w:p>
  <w:p w14:paraId="4B4D0A5C" w14:textId="2CFB2B92" w:rsidR="009567E2" w:rsidRDefault="009567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8752352"/>
      <w:placeholder>
        <w:docPart w:val="78B3E998C5B847D18A107BC24F94B3AD"/>
      </w:placeholder>
      <w:temporary/>
      <w:showingPlcHdr/>
      <w15:appearance w15:val="hidden"/>
    </w:sdtPr>
    <w:sdtEndPr/>
    <w:sdtContent>
      <w:p w14:paraId="09B21434" w14:textId="77777777" w:rsidR="009567E2" w:rsidRDefault="009567E2">
        <w:pPr>
          <w:pStyle w:val="Header"/>
        </w:pPr>
        <w:r>
          <w:t>[Type here]</w:t>
        </w:r>
      </w:p>
    </w:sdtContent>
  </w:sdt>
  <w:p w14:paraId="3038AF83" w14:textId="77777777" w:rsidR="009567E2" w:rsidRDefault="009567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nwaFEIwrsQPqAIJdCEFudO8KyUos6cmWukjKgMA3F2WRIzI/NxvjCnGAwhSlKXzMMTe75yix8LLY3JX16n7Rng==" w:salt="PBXx4aGQ1TRtl0lFHAHXqw==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LGwNDO3tDA2MjdX0lEKTi0uzszPAykwrgUAFZpZoSwAAAA="/>
  </w:docVars>
  <w:rsids>
    <w:rsidRoot w:val="00913115"/>
    <w:rsid w:val="000C538C"/>
    <w:rsid w:val="00194DF6"/>
    <w:rsid w:val="00444742"/>
    <w:rsid w:val="004E1AED"/>
    <w:rsid w:val="005C12A5"/>
    <w:rsid w:val="00913115"/>
    <w:rsid w:val="009567E2"/>
    <w:rsid w:val="00A1310C"/>
    <w:rsid w:val="00D47A97"/>
    <w:rsid w:val="00D6721F"/>
    <w:rsid w:val="00DB1C25"/>
    <w:rsid w:val="00F00A7A"/>
    <w:rsid w:val="00F3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71944"/>
  <w15:docId w15:val="{10D8ABF1-AF17-44A3-9F57-582743B59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/customXml/item1.xml"/>
  <Relationship Id="rId10" Type="http://schemas.openxmlformats.org/officeDocument/2006/relationships/endnotes" Target="endnotes.xml"/>
  <Relationship Id="rId11" Type="http://schemas.openxmlformats.org/officeDocument/2006/relationships/header" Target="header1.xml"/>
  <Relationship Id="rId12" Type="http://schemas.openxmlformats.org/officeDocument/2006/relationships/footer" Target="footer1.xml"/>
  <Relationship Id="rId13" Type="http://schemas.openxmlformats.org/officeDocument/2006/relationships/header" Target="header2.xml"/>
  <Relationship Id="rId14" Type="http://schemas.openxmlformats.org/officeDocument/2006/relationships/footer" Target="footer2.xml"/>
  <Relationship Id="rId15" Type="http://schemas.openxmlformats.org/officeDocument/2006/relationships/fontTable" Target="fontTable.xml"/>
  <Relationship Id="rId16" Type="http://schemas.openxmlformats.org/officeDocument/2006/relationships/glossaryDocument" Target="glossary/document.xml"/>
  <Relationship Id="rId17" Type="http://schemas.openxmlformats.org/officeDocument/2006/relationships/theme" Target="theme/theme1.xml"/>
  <Relationship Id="rId2" Type="http://schemas.openxmlformats.org/officeDocument/2006/relationships/customXml" Target="/customXml/item2.xml"/>
  <Relationship Id="rId3" Type="http://schemas.openxmlformats.org/officeDocument/2006/relationships/customXml" Target="/customXml/item3.xml"/>
  <Relationship Id="rId4" Type="http://schemas.openxmlformats.org/officeDocument/2006/relationships/customXml" Target="/customXml/item4.xml"/>
  <Relationship Id="rId5" Type="http://schemas.openxmlformats.org/officeDocument/2006/relationships/numbering" Target="numbering.xml"/>
  <Relationship Id="rId6" Type="http://schemas.openxmlformats.org/officeDocument/2006/relationships/styles" Target="styles.xml"/>
  <Relationship Id="rId7" Type="http://schemas.openxmlformats.org/officeDocument/2006/relationships/settings" Target="settings.xml"/>
  <Relationship Id="rId8" Type="http://schemas.openxmlformats.org/officeDocument/2006/relationships/webSettings" Target="webSettings.xml"/>
  <Relationship Id="rId9" Type="http://schemas.openxmlformats.org/officeDocument/2006/relationships/footnotes" Target="footnotes.xml"/>
</Relationships>

</file>

<file path=word/_rels/header1.xml.rels><?xml version="1.0" encoding="UTF-8"?>

<Relationships xmlns="http://schemas.openxmlformats.org/package/2006/relationships">
  <Relationship Id="rId1" Type="http://schemas.openxmlformats.org/officeDocument/2006/relationships/image" Target="media/image1.png"/>
</Relationships>

</file>

<file path=word/_rels/settings.xml.rels><?xml version="1.0" encoding="UTF-8"?>

<Relationships xmlns="http://schemas.openxmlformats.org/package/2006/relationships">
  <Relationship Id="rId1" Type="http://schemas.openxmlformats.org/officeDocument/2006/relationships/attachedTemplate" TargetMode="External" Target="file:///C:/Users/JRahm/AppData/Roaming/Microsoft/Templates/Banded%20design%20(blank).dotx"/>
</Relationships>

</file>

<file path=word/glossary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ntTable" Target="fontTable.xml"/>
</Relationships>
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8B3E998C5B847D18A107BC24F94B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5BC86-6FBE-4605-9C58-FABE9FE87A47}"/>
      </w:docPartPr>
      <w:docPartBody>
        <w:p w:rsidR="00D30F7B" w:rsidRDefault="00990402" w:rsidP="00990402">
          <w:pPr>
            <w:pStyle w:val="78B3E998C5B847D18A107BC24F94B3A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402"/>
    <w:rsid w:val="00872B5D"/>
    <w:rsid w:val="00990402"/>
    <w:rsid w:val="00D3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8B3E998C5B847D18A107BC24F94B3AD">
    <w:name w:val="78B3E998C5B847D18A107BC24F94B3AD"/>
    <w:rsid w:val="009904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?>

<Relationships xmlns="http://schemas.openxmlformats.org/package/2006/relationships">
  <Relationship Id="rId1" Type="http://schemas.openxmlformats.org/officeDocument/2006/relationships/image" Target="../media/image2.jpeg"/>
</Relationships>
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547EF65395E5439FF04195D127056A" ma:contentTypeVersion="8" ma:contentTypeDescription="Create a new document." ma:contentTypeScope="" ma:versionID="299f9d09643cd2d4b337bc390da281f7">
  <xsd:schema xmlns:xsd="http://www.w3.org/2001/XMLSchema" xmlns:xs="http://www.w3.org/2001/XMLSchema" xmlns:p="http://schemas.microsoft.com/office/2006/metadata/properties" xmlns:ns2="9271d55d-c789-4661-9b95-3dc6195f5542" xmlns:ns3="44be9d99-3029-4e34-b5df-e831d0c37fe9" targetNamespace="http://schemas.microsoft.com/office/2006/metadata/properties" ma:root="true" ma:fieldsID="cd0119a876ded45289215d56a319929a" ns2:_="" ns3:_="">
    <xsd:import namespace="9271d55d-c789-4661-9b95-3dc6195f5542"/>
    <xsd:import namespace="44be9d99-3029-4e34-b5df-e831d0c3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71d55d-c789-4661-9b95-3dc6195f55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e9d99-3029-4e34-b5df-e831d0c3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13D5A76-888C-45AA-939C-B96114A0DE6B}"/>
</file>

<file path=customXml/itemProps2.xml><?xml version="1.0" encoding="utf-8"?>
<ds:datastoreItem xmlns:ds="http://schemas.openxmlformats.org/officeDocument/2006/customXml" ds:itemID="{B9E0EAF3-7637-4D99-BEE8-6156F7B076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d80cf09a-6477-460d-a53b-bf395dff9b5f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c6dad8c4-3780-4355-93a7-f29d3389294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FFC0585-03AF-4684-9AC7-619DE8D35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8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 Rahm</dc:creator>
  <cp:lastModifiedBy>Christine Taylor</cp:lastModifiedBy>
  <cp:revision>4</cp:revision>
  <dcterms:created xsi:type="dcterms:W3CDTF">2018-09-20T15:36:00Z</dcterms:created>
  <dcterms:modified xsi:type="dcterms:W3CDTF">2018-09-2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547EF65395E5439FF04195D127056A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9" name="FileLeafRef">
    <vt:lpwstr>visitabilitystandards.docx</vt:lpwstr>
  </property>
</Properties>
</file>